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rPr>
          <w:rFonts w:ascii="Times New Roman" w:hAnsi="Times New Roman"/>
          <w:sz w:val="20"/>
          <w:szCs w:val="20"/>
        </w:rPr>
      </w:pPr>
      <w:bookmarkStart w:id="0" w:name="_GoBack"/>
      <w:bookmarkEnd w:id="0"/>
    </w:p>
    <w:p>
      <w:pPr>
        <w:pStyle w:val="21"/>
        <w:numPr>
          <w:ilvl w:val="0"/>
          <w:numId w:val="0"/>
        </w:numPr>
        <w:adjustRightInd w:val="0"/>
        <w:snapToGrid w:val="0"/>
        <w:ind w:leftChars="0" w:firstLine="1440" w:firstLineChars="400"/>
        <w:jc w:val="both"/>
        <w:rPr>
          <w:rFonts w:ascii="Times New Roman" w:hAnsi="Times New Roman" w:eastAsia="方正小标宋简体"/>
          <w:color w:val="000000"/>
          <w:sz w:val="36"/>
          <w:szCs w:val="36"/>
        </w:rPr>
      </w:pPr>
      <w:r>
        <w:rPr>
          <w:rFonts w:hint="eastAsia" w:ascii="Times New Roman" w:hAnsi="Times New Roman" w:eastAsia="方正小标宋简体"/>
          <w:color w:val="000000"/>
          <w:sz w:val="36"/>
          <w:szCs w:val="36"/>
        </w:rPr>
        <w:t>学校</w:t>
      </w:r>
      <w:r>
        <w:rPr>
          <w:rFonts w:ascii="Times New Roman" w:hAnsi="Times New Roman" w:eastAsia="方正小标宋简体"/>
          <w:color w:val="000000"/>
          <w:sz w:val="36"/>
          <w:szCs w:val="36"/>
        </w:rPr>
        <w:t>“</w:t>
      </w:r>
      <w:r>
        <w:rPr>
          <w:rFonts w:hint="eastAsia" w:ascii="Times New Roman" w:hAnsi="Times New Roman" w:eastAsia="方正小标宋简体"/>
          <w:color w:val="000000"/>
          <w:sz w:val="36"/>
          <w:szCs w:val="36"/>
        </w:rPr>
        <w:t>十四五</w:t>
      </w:r>
      <w:r>
        <w:rPr>
          <w:rFonts w:ascii="Times New Roman" w:hAnsi="Times New Roman" w:eastAsia="方正小标宋简体"/>
          <w:color w:val="000000"/>
          <w:sz w:val="36"/>
          <w:szCs w:val="36"/>
        </w:rPr>
        <w:t>”</w:t>
      </w:r>
      <w:r>
        <w:rPr>
          <w:rFonts w:hint="eastAsia" w:ascii="Times New Roman" w:hAnsi="Times New Roman" w:eastAsia="方正小标宋简体"/>
          <w:color w:val="000000"/>
          <w:sz w:val="36"/>
          <w:szCs w:val="36"/>
        </w:rPr>
        <w:t>重大（重点）发展目标</w:t>
      </w:r>
    </w:p>
    <w:p>
      <w:pPr>
        <w:widowControl/>
        <w:rPr>
          <w:rFonts w:ascii="Times New Roman" w:hAnsi="Times New Roman"/>
          <w:sz w:val="20"/>
          <w:szCs w:val="20"/>
        </w:rPr>
      </w:pPr>
    </w:p>
    <w:p>
      <w:pPr>
        <w:pStyle w:val="21"/>
        <w:numPr>
          <w:ilvl w:val="0"/>
          <w:numId w:val="1"/>
        </w:numPr>
        <w:adjustRightInd w:val="0"/>
        <w:snapToGrid w:val="0"/>
        <w:ind w:firstLineChars="0"/>
        <w:rPr>
          <w:rFonts w:ascii="Times New Roman" w:hAnsi="Times New Roman" w:eastAsia="黑体"/>
          <w:color w:val="000000"/>
          <w:sz w:val="32"/>
          <w:szCs w:val="32"/>
        </w:rPr>
      </w:pPr>
      <w:r>
        <w:rPr>
          <w:rFonts w:hint="eastAsia" w:ascii="Times New Roman" w:hAnsi="Times New Roman" w:eastAsia="黑体"/>
          <w:color w:val="000000"/>
          <w:sz w:val="32"/>
          <w:szCs w:val="32"/>
        </w:rPr>
        <w:t>重大发展目标清单</w:t>
      </w:r>
    </w:p>
    <w:p>
      <w:pPr>
        <w:adjustRightInd w:val="0"/>
        <w:snapToGrid w:val="0"/>
        <w:rPr>
          <w:rFonts w:ascii="Times New Roman" w:hAnsi="Times New Roman" w:eastAsia="黑体"/>
          <w:color w:val="000000"/>
          <w:sz w:val="32"/>
          <w:szCs w:val="32"/>
        </w:rPr>
      </w:pPr>
    </w:p>
    <w:tbl>
      <w:tblPr>
        <w:tblStyle w:val="8"/>
        <w:tblW w:w="8472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23"/>
        <w:gridCol w:w="714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atLeast"/>
          <w:jc w:val="center"/>
        </w:trPr>
        <w:tc>
          <w:tcPr>
            <w:tcW w:w="1323" w:type="dxa"/>
            <w:shd w:val="clear" w:color="auto" w:fill="auto"/>
            <w:vAlign w:val="center"/>
          </w:tcPr>
          <w:p>
            <w:pPr>
              <w:adjustRightInd w:val="0"/>
              <w:snapToGrid w:val="0"/>
              <w:spacing w:line="276" w:lineRule="auto"/>
              <w:jc w:val="center"/>
              <w:rPr>
                <w:rFonts w:ascii="Times New Roman" w:hAnsi="Times New Roman"/>
                <w:kern w:val="0"/>
                <w:sz w:val="32"/>
              </w:rPr>
            </w:pPr>
            <w:r>
              <w:rPr>
                <w:rFonts w:hint="eastAsia" w:ascii="Times New Roman" w:hAnsi="Times New Roman" w:eastAsia="黑体"/>
                <w:bCs/>
                <w:kern w:val="0"/>
                <w:sz w:val="32"/>
                <w:szCs w:val="32"/>
              </w:rPr>
              <w:t>序号</w:t>
            </w:r>
          </w:p>
        </w:tc>
        <w:tc>
          <w:tcPr>
            <w:tcW w:w="7149" w:type="dxa"/>
            <w:shd w:val="clear" w:color="auto" w:fill="auto"/>
            <w:vAlign w:val="center"/>
          </w:tcPr>
          <w:p>
            <w:pPr>
              <w:adjustRightInd w:val="0"/>
              <w:snapToGrid w:val="0"/>
              <w:spacing w:line="276" w:lineRule="auto"/>
              <w:jc w:val="center"/>
              <w:rPr>
                <w:rFonts w:ascii="Times New Roman" w:hAnsi="Times New Roman"/>
                <w:kern w:val="0"/>
                <w:sz w:val="32"/>
              </w:rPr>
            </w:pPr>
            <w:r>
              <w:rPr>
                <w:rFonts w:ascii="Times New Roman" w:hAnsi="Times New Roman" w:eastAsia="黑体"/>
                <w:bCs/>
                <w:kern w:val="0"/>
                <w:sz w:val="32"/>
                <w:szCs w:val="32"/>
              </w:rPr>
              <w:t>目  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atLeast"/>
          <w:jc w:val="center"/>
        </w:trPr>
        <w:tc>
          <w:tcPr>
            <w:tcW w:w="1323" w:type="dxa"/>
            <w:shd w:val="clear" w:color="auto" w:fill="auto"/>
            <w:vAlign w:val="center"/>
          </w:tcPr>
          <w:p>
            <w:pPr>
              <w:adjustRightInd w:val="0"/>
              <w:snapToGrid w:val="0"/>
              <w:spacing w:line="276" w:lineRule="auto"/>
              <w:jc w:val="center"/>
              <w:rPr>
                <w:rFonts w:ascii="Times New Roman" w:hAnsi="Times New Roman" w:eastAsia="仿宋_GB2312"/>
                <w:sz w:val="30"/>
                <w:szCs w:val="30"/>
              </w:rPr>
            </w:pPr>
            <w:r>
              <w:rPr>
                <w:rFonts w:ascii="Times New Roman" w:hAnsi="Times New Roman" w:eastAsia="仿宋_GB2312"/>
                <w:sz w:val="30"/>
                <w:szCs w:val="30"/>
              </w:rPr>
              <w:t>1</w:t>
            </w:r>
          </w:p>
        </w:tc>
        <w:tc>
          <w:tcPr>
            <w:tcW w:w="7149" w:type="dxa"/>
            <w:shd w:val="clear" w:color="auto" w:fill="auto"/>
            <w:vAlign w:val="center"/>
          </w:tcPr>
          <w:p>
            <w:pPr>
              <w:adjustRightInd w:val="0"/>
              <w:snapToGrid w:val="0"/>
              <w:spacing w:line="276" w:lineRule="auto"/>
              <w:jc w:val="center"/>
              <w:rPr>
                <w:rFonts w:ascii="Times New Roman" w:hAnsi="Times New Roman" w:eastAsia="仿宋_GB2312"/>
                <w:sz w:val="30"/>
                <w:szCs w:val="30"/>
              </w:rPr>
            </w:pPr>
            <w:r>
              <w:rPr>
                <w:rFonts w:ascii="Times New Roman" w:hAnsi="Times New Roman" w:eastAsia="仿宋_GB2312"/>
                <w:spacing w:val="-6"/>
                <w:sz w:val="30"/>
                <w:szCs w:val="30"/>
              </w:rPr>
              <w:t>国家科学技术奖二等奖及以上奖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atLeast"/>
          <w:jc w:val="center"/>
        </w:trPr>
        <w:tc>
          <w:tcPr>
            <w:tcW w:w="1323" w:type="dxa"/>
            <w:shd w:val="clear" w:color="auto" w:fill="auto"/>
            <w:vAlign w:val="center"/>
          </w:tcPr>
          <w:p>
            <w:pPr>
              <w:adjustRightInd w:val="0"/>
              <w:snapToGrid w:val="0"/>
              <w:spacing w:line="276" w:lineRule="auto"/>
              <w:jc w:val="center"/>
              <w:rPr>
                <w:rFonts w:ascii="Times New Roman" w:hAnsi="Times New Roman" w:eastAsia="仿宋_GB2312"/>
                <w:sz w:val="30"/>
                <w:szCs w:val="30"/>
              </w:rPr>
            </w:pPr>
            <w:r>
              <w:rPr>
                <w:rFonts w:ascii="Times New Roman" w:hAnsi="Times New Roman" w:eastAsia="仿宋_GB2312"/>
                <w:sz w:val="30"/>
                <w:szCs w:val="30"/>
              </w:rPr>
              <w:t>2</w:t>
            </w:r>
          </w:p>
        </w:tc>
        <w:tc>
          <w:tcPr>
            <w:tcW w:w="7149" w:type="dxa"/>
            <w:shd w:val="clear" w:color="auto" w:fill="auto"/>
            <w:vAlign w:val="center"/>
          </w:tcPr>
          <w:p>
            <w:pPr>
              <w:adjustRightInd w:val="0"/>
              <w:snapToGrid w:val="0"/>
              <w:spacing w:line="276" w:lineRule="auto"/>
              <w:jc w:val="center"/>
              <w:rPr>
                <w:rFonts w:ascii="Times New Roman" w:hAnsi="Times New Roman" w:eastAsia="仿宋_GB2312"/>
                <w:sz w:val="30"/>
                <w:szCs w:val="30"/>
              </w:rPr>
            </w:pPr>
            <w:r>
              <w:rPr>
                <w:rFonts w:ascii="Times New Roman" w:hAnsi="Times New Roman" w:eastAsia="仿宋_GB2312"/>
                <w:spacing w:val="-6"/>
                <w:sz w:val="30"/>
                <w:szCs w:val="30"/>
              </w:rPr>
              <w:t>教育部人文社会科学研究优秀成果奖一等奖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atLeast"/>
          <w:jc w:val="center"/>
        </w:trPr>
        <w:tc>
          <w:tcPr>
            <w:tcW w:w="1323" w:type="dxa"/>
            <w:shd w:val="clear" w:color="auto" w:fill="auto"/>
            <w:vAlign w:val="center"/>
          </w:tcPr>
          <w:p>
            <w:pPr>
              <w:adjustRightInd w:val="0"/>
              <w:snapToGrid w:val="0"/>
              <w:spacing w:line="276" w:lineRule="auto"/>
              <w:jc w:val="center"/>
              <w:rPr>
                <w:rFonts w:ascii="Times New Roman" w:hAnsi="Times New Roman" w:eastAsia="仿宋_GB2312"/>
                <w:sz w:val="30"/>
                <w:szCs w:val="30"/>
              </w:rPr>
            </w:pPr>
            <w:r>
              <w:rPr>
                <w:rFonts w:ascii="Times New Roman" w:hAnsi="Times New Roman" w:eastAsia="仿宋_GB2312"/>
                <w:sz w:val="30"/>
                <w:szCs w:val="30"/>
              </w:rPr>
              <w:t>3</w:t>
            </w:r>
          </w:p>
        </w:tc>
        <w:tc>
          <w:tcPr>
            <w:tcW w:w="7149" w:type="dxa"/>
            <w:shd w:val="clear" w:color="auto" w:fill="auto"/>
            <w:vAlign w:val="center"/>
          </w:tcPr>
          <w:p>
            <w:pPr>
              <w:adjustRightInd w:val="0"/>
              <w:snapToGrid w:val="0"/>
              <w:spacing w:line="276" w:lineRule="auto"/>
              <w:jc w:val="center"/>
              <w:rPr>
                <w:rFonts w:ascii="Times New Roman" w:hAnsi="Times New Roman" w:eastAsia="仿宋_GB2312"/>
                <w:sz w:val="30"/>
                <w:szCs w:val="30"/>
                <w:u w:val="single"/>
              </w:rPr>
            </w:pPr>
            <w:r>
              <w:rPr>
                <w:rFonts w:ascii="Times New Roman" w:hAnsi="Times New Roman" w:eastAsia="仿宋_GB2312"/>
                <w:spacing w:val="-6"/>
                <w:sz w:val="30"/>
                <w:szCs w:val="30"/>
              </w:rPr>
              <w:t>国家教学成果奖一等奖及以上奖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atLeast"/>
          <w:jc w:val="center"/>
        </w:trPr>
        <w:tc>
          <w:tcPr>
            <w:tcW w:w="1323" w:type="dxa"/>
            <w:shd w:val="clear" w:color="auto" w:fill="auto"/>
            <w:vAlign w:val="center"/>
          </w:tcPr>
          <w:p>
            <w:pPr>
              <w:adjustRightInd w:val="0"/>
              <w:snapToGrid w:val="0"/>
              <w:spacing w:line="276" w:lineRule="auto"/>
              <w:jc w:val="center"/>
              <w:rPr>
                <w:rFonts w:ascii="Times New Roman" w:hAnsi="Times New Roman" w:eastAsia="仿宋_GB2312"/>
                <w:sz w:val="30"/>
                <w:szCs w:val="30"/>
              </w:rPr>
            </w:pPr>
            <w:r>
              <w:rPr>
                <w:rFonts w:hint="eastAsia" w:ascii="Times New Roman" w:hAnsi="Times New Roman" w:eastAsia="仿宋_GB2312"/>
                <w:sz w:val="30"/>
                <w:szCs w:val="30"/>
              </w:rPr>
              <w:t>4</w:t>
            </w:r>
          </w:p>
        </w:tc>
        <w:tc>
          <w:tcPr>
            <w:tcW w:w="7149" w:type="dxa"/>
            <w:shd w:val="clear" w:color="auto" w:fill="auto"/>
            <w:vAlign w:val="center"/>
          </w:tcPr>
          <w:p>
            <w:pPr>
              <w:adjustRightInd w:val="0"/>
              <w:snapToGrid w:val="0"/>
              <w:spacing w:line="276" w:lineRule="auto"/>
              <w:jc w:val="center"/>
              <w:rPr>
                <w:rFonts w:ascii="Times New Roman" w:hAnsi="Times New Roman" w:eastAsia="仿宋_GB2312"/>
                <w:spacing w:val="-6"/>
                <w:sz w:val="30"/>
                <w:szCs w:val="30"/>
              </w:rPr>
            </w:pPr>
            <w:r>
              <w:rPr>
                <w:rFonts w:ascii="Times New Roman" w:hAnsi="Times New Roman" w:eastAsia="仿宋_GB2312"/>
                <w:spacing w:val="-6"/>
                <w:sz w:val="30"/>
                <w:szCs w:val="30"/>
              </w:rPr>
              <w:t>国家社科基金成果文库</w:t>
            </w:r>
          </w:p>
        </w:tc>
      </w:tr>
    </w:tbl>
    <w:p>
      <w:pPr>
        <w:widowControl/>
        <w:adjustRightInd w:val="0"/>
        <w:snapToGrid w:val="0"/>
        <w:spacing w:line="276" w:lineRule="auto"/>
        <w:ind w:firstLine="640"/>
        <w:rPr>
          <w:rFonts w:ascii="Times New Roman" w:hAnsi="Times New Roman"/>
          <w:kern w:val="0"/>
          <w:sz w:val="32"/>
        </w:rPr>
      </w:pPr>
    </w:p>
    <w:p>
      <w:pPr>
        <w:pStyle w:val="21"/>
        <w:numPr>
          <w:ilvl w:val="0"/>
          <w:numId w:val="1"/>
        </w:numPr>
        <w:adjustRightInd w:val="0"/>
        <w:snapToGrid w:val="0"/>
        <w:ind w:firstLineChars="0"/>
        <w:rPr>
          <w:rFonts w:ascii="Times New Roman" w:hAnsi="Times New Roman" w:eastAsia="黑体"/>
          <w:color w:val="000000"/>
          <w:sz w:val="32"/>
          <w:szCs w:val="32"/>
        </w:rPr>
      </w:pPr>
      <w:r>
        <w:rPr>
          <w:rFonts w:hint="eastAsia" w:ascii="Times New Roman" w:hAnsi="Times New Roman" w:eastAsia="黑体"/>
          <w:color w:val="000000"/>
          <w:sz w:val="32"/>
          <w:szCs w:val="32"/>
        </w:rPr>
        <w:t>重点发展目标清单</w:t>
      </w:r>
    </w:p>
    <w:p>
      <w:pPr>
        <w:pStyle w:val="21"/>
        <w:adjustRightInd w:val="0"/>
        <w:snapToGrid w:val="0"/>
        <w:ind w:left="1080" w:firstLine="0" w:firstLineChars="0"/>
        <w:rPr>
          <w:rFonts w:ascii="Times New Roman" w:hAnsi="Times New Roman" w:eastAsia="黑体"/>
          <w:color w:val="000000"/>
          <w:sz w:val="32"/>
          <w:szCs w:val="32"/>
        </w:rPr>
      </w:pPr>
    </w:p>
    <w:tbl>
      <w:tblPr>
        <w:tblStyle w:val="8"/>
        <w:tblW w:w="8472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84"/>
        <w:gridCol w:w="708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atLeast"/>
          <w:jc w:val="center"/>
        </w:trPr>
        <w:tc>
          <w:tcPr>
            <w:tcW w:w="1384" w:type="dxa"/>
            <w:shd w:val="clear" w:color="auto" w:fill="auto"/>
            <w:vAlign w:val="center"/>
          </w:tcPr>
          <w:p>
            <w:pPr>
              <w:adjustRightInd w:val="0"/>
              <w:snapToGrid w:val="0"/>
              <w:spacing w:line="276" w:lineRule="auto"/>
              <w:jc w:val="center"/>
              <w:rPr>
                <w:rFonts w:ascii="Times New Roman" w:hAnsi="Times New Roman"/>
                <w:kern w:val="0"/>
                <w:sz w:val="32"/>
              </w:rPr>
            </w:pPr>
            <w:r>
              <w:rPr>
                <w:rFonts w:hint="eastAsia" w:ascii="Times New Roman" w:hAnsi="Times New Roman" w:eastAsia="黑体"/>
                <w:bCs/>
                <w:kern w:val="0"/>
                <w:sz w:val="32"/>
                <w:szCs w:val="32"/>
              </w:rPr>
              <w:t>序号</w:t>
            </w:r>
          </w:p>
        </w:tc>
        <w:tc>
          <w:tcPr>
            <w:tcW w:w="7088" w:type="dxa"/>
            <w:shd w:val="clear" w:color="auto" w:fill="auto"/>
            <w:vAlign w:val="center"/>
          </w:tcPr>
          <w:p>
            <w:pPr>
              <w:adjustRightInd w:val="0"/>
              <w:snapToGrid w:val="0"/>
              <w:spacing w:line="276" w:lineRule="auto"/>
              <w:jc w:val="center"/>
              <w:rPr>
                <w:rFonts w:ascii="Times New Roman" w:hAnsi="Times New Roman"/>
                <w:kern w:val="0"/>
                <w:sz w:val="32"/>
              </w:rPr>
            </w:pPr>
            <w:r>
              <w:rPr>
                <w:rFonts w:ascii="Times New Roman" w:hAnsi="Times New Roman" w:eastAsia="黑体"/>
                <w:bCs/>
                <w:kern w:val="0"/>
                <w:sz w:val="32"/>
                <w:szCs w:val="32"/>
              </w:rPr>
              <w:t>目  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atLeast"/>
          <w:jc w:val="center"/>
        </w:trPr>
        <w:tc>
          <w:tcPr>
            <w:tcW w:w="1384" w:type="dxa"/>
            <w:shd w:val="clear" w:color="auto" w:fill="auto"/>
            <w:vAlign w:val="center"/>
          </w:tcPr>
          <w:p>
            <w:pPr>
              <w:adjustRightInd w:val="0"/>
              <w:snapToGrid w:val="0"/>
              <w:spacing w:line="276" w:lineRule="auto"/>
              <w:jc w:val="center"/>
              <w:rPr>
                <w:rFonts w:ascii="Times New Roman" w:hAnsi="Times New Roman" w:eastAsia="仿宋_GB2312"/>
                <w:spacing w:val="-6"/>
                <w:sz w:val="30"/>
                <w:szCs w:val="30"/>
              </w:rPr>
            </w:pPr>
            <w:r>
              <w:rPr>
                <w:rFonts w:ascii="Times New Roman" w:hAnsi="Times New Roman" w:eastAsia="仿宋_GB2312"/>
                <w:spacing w:val="-6"/>
                <w:sz w:val="30"/>
                <w:szCs w:val="30"/>
              </w:rPr>
              <w:t>1</w:t>
            </w:r>
          </w:p>
        </w:tc>
        <w:tc>
          <w:tcPr>
            <w:tcW w:w="7088" w:type="dxa"/>
            <w:shd w:val="clear" w:color="auto" w:fill="auto"/>
            <w:vAlign w:val="center"/>
          </w:tcPr>
          <w:p>
            <w:pPr>
              <w:adjustRightInd w:val="0"/>
              <w:snapToGrid w:val="0"/>
              <w:spacing w:line="276" w:lineRule="auto"/>
              <w:jc w:val="center"/>
              <w:rPr>
                <w:rFonts w:ascii="Times New Roman" w:hAnsi="Times New Roman" w:eastAsia="仿宋_GB2312"/>
                <w:spacing w:val="-6"/>
                <w:sz w:val="30"/>
                <w:szCs w:val="30"/>
              </w:rPr>
            </w:pPr>
            <w:r>
              <w:rPr>
                <w:rFonts w:ascii="Times New Roman" w:hAnsi="Times New Roman" w:eastAsia="仿宋_GB2312"/>
                <w:spacing w:val="-6"/>
                <w:sz w:val="30"/>
                <w:szCs w:val="30"/>
              </w:rPr>
              <w:t>省部级科研成果一等奖及以上奖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atLeast"/>
          <w:jc w:val="center"/>
        </w:trPr>
        <w:tc>
          <w:tcPr>
            <w:tcW w:w="1384" w:type="dxa"/>
            <w:shd w:val="clear" w:color="auto" w:fill="auto"/>
            <w:vAlign w:val="center"/>
          </w:tcPr>
          <w:p>
            <w:pPr>
              <w:adjustRightInd w:val="0"/>
              <w:snapToGrid w:val="0"/>
              <w:spacing w:line="276" w:lineRule="auto"/>
              <w:jc w:val="center"/>
              <w:rPr>
                <w:rFonts w:ascii="Times New Roman" w:hAnsi="Times New Roman" w:eastAsia="仿宋_GB2312"/>
                <w:spacing w:val="-6"/>
                <w:sz w:val="30"/>
                <w:szCs w:val="30"/>
              </w:rPr>
            </w:pPr>
            <w:r>
              <w:rPr>
                <w:rFonts w:ascii="Times New Roman" w:hAnsi="Times New Roman" w:eastAsia="仿宋_GB2312"/>
                <w:spacing w:val="-6"/>
                <w:sz w:val="30"/>
                <w:szCs w:val="30"/>
              </w:rPr>
              <w:t>2</w:t>
            </w:r>
          </w:p>
        </w:tc>
        <w:tc>
          <w:tcPr>
            <w:tcW w:w="7088" w:type="dxa"/>
            <w:shd w:val="clear" w:color="auto" w:fill="auto"/>
            <w:vAlign w:val="center"/>
          </w:tcPr>
          <w:p>
            <w:pPr>
              <w:adjustRightInd w:val="0"/>
              <w:snapToGrid w:val="0"/>
              <w:spacing w:line="276" w:lineRule="auto"/>
              <w:jc w:val="center"/>
              <w:rPr>
                <w:rFonts w:ascii="Times New Roman" w:hAnsi="Times New Roman" w:eastAsia="仿宋_GB2312"/>
                <w:spacing w:val="-6"/>
                <w:sz w:val="30"/>
                <w:szCs w:val="30"/>
              </w:rPr>
            </w:pPr>
            <w:r>
              <w:rPr>
                <w:rFonts w:hint="eastAsia" w:ascii="Times New Roman" w:hAnsi="Times New Roman" w:eastAsia="仿宋_GB2312"/>
                <w:spacing w:val="-6"/>
                <w:sz w:val="30"/>
                <w:szCs w:val="30"/>
              </w:rPr>
              <w:t>省哲学</w:t>
            </w:r>
            <w:r>
              <w:rPr>
                <w:rFonts w:ascii="Times New Roman" w:hAnsi="Times New Roman" w:eastAsia="仿宋_GB2312"/>
                <w:spacing w:val="-6"/>
                <w:sz w:val="30"/>
                <w:szCs w:val="30"/>
              </w:rPr>
              <w:t>社会科学优秀成果奖</w:t>
            </w:r>
            <w:r>
              <w:rPr>
                <w:rFonts w:hint="eastAsia" w:ascii="Times New Roman" w:hAnsi="Times New Roman" w:eastAsia="仿宋_GB2312"/>
                <w:spacing w:val="-6"/>
                <w:sz w:val="30"/>
                <w:szCs w:val="30"/>
              </w:rPr>
              <w:t>一</w:t>
            </w:r>
            <w:r>
              <w:rPr>
                <w:rFonts w:ascii="Times New Roman" w:hAnsi="Times New Roman" w:eastAsia="仿宋_GB2312"/>
                <w:spacing w:val="-6"/>
                <w:sz w:val="30"/>
                <w:szCs w:val="30"/>
              </w:rPr>
              <w:t>等奖</w:t>
            </w:r>
            <w:r>
              <w:rPr>
                <w:rFonts w:hint="eastAsia" w:ascii="Times New Roman" w:hAnsi="Times New Roman" w:eastAsia="仿宋_GB2312"/>
                <w:spacing w:val="-6"/>
                <w:sz w:val="30"/>
                <w:szCs w:val="30"/>
              </w:rPr>
              <w:t>及以上奖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1" w:hRule="atLeast"/>
          <w:jc w:val="center"/>
        </w:trPr>
        <w:tc>
          <w:tcPr>
            <w:tcW w:w="1384" w:type="dxa"/>
            <w:shd w:val="clear" w:color="auto" w:fill="auto"/>
            <w:vAlign w:val="center"/>
          </w:tcPr>
          <w:p>
            <w:pPr>
              <w:adjustRightInd w:val="0"/>
              <w:snapToGrid w:val="0"/>
              <w:spacing w:line="276" w:lineRule="auto"/>
              <w:jc w:val="center"/>
              <w:rPr>
                <w:rFonts w:ascii="Times New Roman" w:hAnsi="Times New Roman" w:eastAsia="仿宋_GB2312"/>
                <w:spacing w:val="-6"/>
                <w:sz w:val="30"/>
                <w:szCs w:val="30"/>
              </w:rPr>
            </w:pPr>
            <w:r>
              <w:rPr>
                <w:rFonts w:ascii="Times New Roman" w:hAnsi="Times New Roman" w:eastAsia="仿宋_GB2312"/>
                <w:spacing w:val="-6"/>
                <w:sz w:val="30"/>
                <w:szCs w:val="30"/>
              </w:rPr>
              <w:t>3</w:t>
            </w:r>
          </w:p>
        </w:tc>
        <w:tc>
          <w:tcPr>
            <w:tcW w:w="7088" w:type="dxa"/>
            <w:shd w:val="clear" w:color="auto" w:fill="auto"/>
            <w:vAlign w:val="center"/>
          </w:tcPr>
          <w:p>
            <w:pPr>
              <w:adjustRightInd w:val="0"/>
              <w:snapToGrid w:val="0"/>
              <w:spacing w:line="276" w:lineRule="auto"/>
              <w:jc w:val="center"/>
              <w:rPr>
                <w:rFonts w:ascii="Times New Roman" w:hAnsi="Times New Roman" w:eastAsia="仿宋_GB2312"/>
                <w:spacing w:val="-6"/>
                <w:sz w:val="30"/>
                <w:szCs w:val="30"/>
              </w:rPr>
            </w:pPr>
            <w:r>
              <w:rPr>
                <w:rFonts w:ascii="Times New Roman" w:hAnsi="Times New Roman" w:eastAsia="仿宋_GB2312"/>
                <w:spacing w:val="-6"/>
                <w:sz w:val="30"/>
                <w:szCs w:val="30"/>
              </w:rPr>
              <w:t>全国优秀教材奖</w:t>
            </w:r>
          </w:p>
        </w:tc>
      </w:tr>
    </w:tbl>
    <w:p>
      <w:pPr>
        <w:widowControl/>
        <w:spacing w:line="276" w:lineRule="auto"/>
        <w:rPr>
          <w:rFonts w:ascii="Times New Roman" w:hAnsi="Times New Roman"/>
          <w:sz w:val="20"/>
          <w:szCs w:val="20"/>
        </w:rPr>
      </w:pPr>
    </w:p>
    <w:p>
      <w:pPr>
        <w:widowControl/>
        <w:rPr>
          <w:rFonts w:ascii="Times New Roman" w:hAnsi="Times New Roman"/>
          <w:kern w:val="0"/>
          <w:sz w:val="20"/>
          <w:szCs w:val="20"/>
        </w:rPr>
      </w:pPr>
    </w:p>
    <w:p>
      <w:pPr>
        <w:widowControl/>
        <w:rPr>
          <w:rFonts w:ascii="Times New Roman" w:hAnsi="Times New Roman"/>
          <w:kern w:val="0"/>
          <w:sz w:val="20"/>
          <w:szCs w:val="20"/>
        </w:rPr>
      </w:pPr>
    </w:p>
    <w:p>
      <w:pPr>
        <w:widowControl/>
        <w:rPr>
          <w:rFonts w:ascii="Times New Roman" w:hAnsi="Times New Roman"/>
        </w:rPr>
      </w:pPr>
    </w:p>
    <w:p>
      <w:pPr>
        <w:widowControl/>
        <w:rPr>
          <w:rFonts w:ascii="Times New Roman" w:hAnsi="Times New Roman"/>
        </w:rPr>
      </w:pPr>
    </w:p>
    <w:p>
      <w:pPr>
        <w:widowControl/>
        <w:rPr>
          <w:rFonts w:ascii="Times New Roman" w:hAnsi="Times New Roman"/>
        </w:rPr>
      </w:pPr>
    </w:p>
    <w:p>
      <w:pPr>
        <w:widowControl/>
        <w:rPr>
          <w:rFonts w:hint="eastAsia" w:ascii="Times New Roman" w:hAnsi="Times New Roman"/>
          <w:kern w:val="0"/>
          <w:sz w:val="20"/>
        </w:rPr>
      </w:pPr>
    </w:p>
    <w:sectPr>
      <w:pgSz w:w="11906" w:h="16838"/>
      <w:pgMar w:top="1701" w:right="1588" w:bottom="1418" w:left="1474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方正小标宋简体">
    <w:altName w:val="黑体"/>
    <w:panose1 w:val="02010601030101010101"/>
    <w:charset w:val="86"/>
    <w:family w:val="auto"/>
    <w:pitch w:val="default"/>
    <w:sig w:usb0="00000000" w:usb1="00000000" w:usb2="00000010" w:usb3="00000000" w:csb0="00040000" w:csb1="00000000"/>
  </w:font>
  <w:font w:name="仿宋_GB2312">
    <w:altName w:val="仿宋"/>
    <w:panose1 w:val="02010609030101010101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C1A7CA8"/>
    <w:multiLevelType w:val="multilevel"/>
    <w:tmpl w:val="0C1A7CA8"/>
    <w:lvl w:ilvl="0" w:tentative="0">
      <w:start w:val="1"/>
      <w:numFmt w:val="japaneseCounting"/>
      <w:lvlText w:val="（%1）"/>
      <w:lvlJc w:val="left"/>
      <w:pPr>
        <w:ind w:left="1080" w:hanging="108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2"/>
  <w:displayVerticalDrawingGridEvery w:val="2"/>
  <w:doNotShadeFormData w:val="1"/>
  <w:noPunctuationKerning w:val="1"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DU2NjMxtTS1NDJQ0lEKTi0uzszPAykwNqwFAN77vHUtAAAA"/>
    <w:docVar w:name="commondata" w:val="eyJoZGlkIjoiMjkwZWI1NTViZTNjZDVjOTE5NjU5ZmYzNzAzNjM4ZjAifQ=="/>
  </w:docVars>
  <w:rsids>
    <w:rsidRoot w:val="00172A27"/>
    <w:rsid w:val="00017058"/>
    <w:rsid w:val="00024F38"/>
    <w:rsid w:val="00045FA1"/>
    <w:rsid w:val="000462F5"/>
    <w:rsid w:val="00052312"/>
    <w:rsid w:val="00055245"/>
    <w:rsid w:val="000629E5"/>
    <w:rsid w:val="00067C11"/>
    <w:rsid w:val="00071623"/>
    <w:rsid w:val="00073E54"/>
    <w:rsid w:val="000756F6"/>
    <w:rsid w:val="00075EE7"/>
    <w:rsid w:val="00086A3A"/>
    <w:rsid w:val="00087380"/>
    <w:rsid w:val="0009266E"/>
    <w:rsid w:val="000A6A79"/>
    <w:rsid w:val="000C148C"/>
    <w:rsid w:val="000D42DF"/>
    <w:rsid w:val="000E64ED"/>
    <w:rsid w:val="000F7427"/>
    <w:rsid w:val="001100E4"/>
    <w:rsid w:val="00111323"/>
    <w:rsid w:val="00115F12"/>
    <w:rsid w:val="0011725D"/>
    <w:rsid w:val="00121D70"/>
    <w:rsid w:val="00124274"/>
    <w:rsid w:val="00153FE9"/>
    <w:rsid w:val="00172A27"/>
    <w:rsid w:val="001738CB"/>
    <w:rsid w:val="00181605"/>
    <w:rsid w:val="00182C0A"/>
    <w:rsid w:val="00184AD3"/>
    <w:rsid w:val="00186DE7"/>
    <w:rsid w:val="001938D4"/>
    <w:rsid w:val="001B6494"/>
    <w:rsid w:val="001C0A12"/>
    <w:rsid w:val="001C7CA3"/>
    <w:rsid w:val="001F11F6"/>
    <w:rsid w:val="001F19E0"/>
    <w:rsid w:val="001F5C85"/>
    <w:rsid w:val="001F764E"/>
    <w:rsid w:val="00200CE6"/>
    <w:rsid w:val="00201F65"/>
    <w:rsid w:val="00203402"/>
    <w:rsid w:val="00207AD4"/>
    <w:rsid w:val="00211F63"/>
    <w:rsid w:val="00225BDC"/>
    <w:rsid w:val="002340EC"/>
    <w:rsid w:val="00235EFB"/>
    <w:rsid w:val="00236629"/>
    <w:rsid w:val="00254824"/>
    <w:rsid w:val="002555D0"/>
    <w:rsid w:val="00273B25"/>
    <w:rsid w:val="0027629B"/>
    <w:rsid w:val="00282C77"/>
    <w:rsid w:val="00286218"/>
    <w:rsid w:val="00286E6D"/>
    <w:rsid w:val="00292E16"/>
    <w:rsid w:val="00294802"/>
    <w:rsid w:val="00295B39"/>
    <w:rsid w:val="002A039D"/>
    <w:rsid w:val="002A334D"/>
    <w:rsid w:val="002B3375"/>
    <w:rsid w:val="002C0268"/>
    <w:rsid w:val="002C1024"/>
    <w:rsid w:val="002D6E41"/>
    <w:rsid w:val="002E0657"/>
    <w:rsid w:val="002E2143"/>
    <w:rsid w:val="002E4146"/>
    <w:rsid w:val="002F3F02"/>
    <w:rsid w:val="002F6440"/>
    <w:rsid w:val="002F6D6D"/>
    <w:rsid w:val="00301A7D"/>
    <w:rsid w:val="00301AED"/>
    <w:rsid w:val="00306416"/>
    <w:rsid w:val="00316A45"/>
    <w:rsid w:val="00326879"/>
    <w:rsid w:val="00333AB6"/>
    <w:rsid w:val="00362932"/>
    <w:rsid w:val="00362A1C"/>
    <w:rsid w:val="00381786"/>
    <w:rsid w:val="00382004"/>
    <w:rsid w:val="00383E7C"/>
    <w:rsid w:val="00385A72"/>
    <w:rsid w:val="00386A71"/>
    <w:rsid w:val="00391E1A"/>
    <w:rsid w:val="003A237B"/>
    <w:rsid w:val="003A311F"/>
    <w:rsid w:val="003A43A1"/>
    <w:rsid w:val="003B3E56"/>
    <w:rsid w:val="003B777C"/>
    <w:rsid w:val="003C3EE6"/>
    <w:rsid w:val="003D0294"/>
    <w:rsid w:val="003D2BB8"/>
    <w:rsid w:val="003D379B"/>
    <w:rsid w:val="003D491C"/>
    <w:rsid w:val="003E0F40"/>
    <w:rsid w:val="003E3B89"/>
    <w:rsid w:val="003E3E1A"/>
    <w:rsid w:val="003E5BA6"/>
    <w:rsid w:val="003F1536"/>
    <w:rsid w:val="00411ABC"/>
    <w:rsid w:val="00421F40"/>
    <w:rsid w:val="004333A3"/>
    <w:rsid w:val="0043518A"/>
    <w:rsid w:val="004462DA"/>
    <w:rsid w:val="00450535"/>
    <w:rsid w:val="00451E06"/>
    <w:rsid w:val="004520E8"/>
    <w:rsid w:val="004530F9"/>
    <w:rsid w:val="00461BD5"/>
    <w:rsid w:val="004655E0"/>
    <w:rsid w:val="00475886"/>
    <w:rsid w:val="004770EC"/>
    <w:rsid w:val="0049176C"/>
    <w:rsid w:val="004A2416"/>
    <w:rsid w:val="004A3A40"/>
    <w:rsid w:val="004C1B75"/>
    <w:rsid w:val="004C72F5"/>
    <w:rsid w:val="004D222D"/>
    <w:rsid w:val="004D3C7D"/>
    <w:rsid w:val="004D5BE9"/>
    <w:rsid w:val="004E5AFF"/>
    <w:rsid w:val="00506A22"/>
    <w:rsid w:val="00510C42"/>
    <w:rsid w:val="005118FA"/>
    <w:rsid w:val="005157A9"/>
    <w:rsid w:val="00516D0D"/>
    <w:rsid w:val="00523640"/>
    <w:rsid w:val="00535182"/>
    <w:rsid w:val="00544D46"/>
    <w:rsid w:val="005474AE"/>
    <w:rsid w:val="00556F0A"/>
    <w:rsid w:val="00563E05"/>
    <w:rsid w:val="00572EB1"/>
    <w:rsid w:val="00574A60"/>
    <w:rsid w:val="00586390"/>
    <w:rsid w:val="00587412"/>
    <w:rsid w:val="00590841"/>
    <w:rsid w:val="00594080"/>
    <w:rsid w:val="00596331"/>
    <w:rsid w:val="0059712B"/>
    <w:rsid w:val="00597A86"/>
    <w:rsid w:val="005A000F"/>
    <w:rsid w:val="005A20C7"/>
    <w:rsid w:val="005A5499"/>
    <w:rsid w:val="005A6C5A"/>
    <w:rsid w:val="005B2AE7"/>
    <w:rsid w:val="005C0ADA"/>
    <w:rsid w:val="005C1903"/>
    <w:rsid w:val="005C1BA8"/>
    <w:rsid w:val="005D03F4"/>
    <w:rsid w:val="005D1A41"/>
    <w:rsid w:val="005F4410"/>
    <w:rsid w:val="005F4E5D"/>
    <w:rsid w:val="00622DC8"/>
    <w:rsid w:val="0062351A"/>
    <w:rsid w:val="0064005E"/>
    <w:rsid w:val="00646E05"/>
    <w:rsid w:val="00651590"/>
    <w:rsid w:val="00660C72"/>
    <w:rsid w:val="0066218E"/>
    <w:rsid w:val="00666720"/>
    <w:rsid w:val="00676F11"/>
    <w:rsid w:val="0067745A"/>
    <w:rsid w:val="006916D3"/>
    <w:rsid w:val="006B3127"/>
    <w:rsid w:val="006C3027"/>
    <w:rsid w:val="006C5DEA"/>
    <w:rsid w:val="006D1DF6"/>
    <w:rsid w:val="006D4E94"/>
    <w:rsid w:val="006D4EF7"/>
    <w:rsid w:val="006E0C63"/>
    <w:rsid w:val="006E347B"/>
    <w:rsid w:val="006F5A93"/>
    <w:rsid w:val="006F6D73"/>
    <w:rsid w:val="00706C5A"/>
    <w:rsid w:val="00711559"/>
    <w:rsid w:val="007164A7"/>
    <w:rsid w:val="00716F82"/>
    <w:rsid w:val="00741CE0"/>
    <w:rsid w:val="007455FB"/>
    <w:rsid w:val="00751661"/>
    <w:rsid w:val="00771337"/>
    <w:rsid w:val="0077231C"/>
    <w:rsid w:val="0077539E"/>
    <w:rsid w:val="007769A7"/>
    <w:rsid w:val="007772A7"/>
    <w:rsid w:val="00782E10"/>
    <w:rsid w:val="00790BEF"/>
    <w:rsid w:val="0079207E"/>
    <w:rsid w:val="007A1284"/>
    <w:rsid w:val="007A6E70"/>
    <w:rsid w:val="007B5D74"/>
    <w:rsid w:val="007C047E"/>
    <w:rsid w:val="007D333E"/>
    <w:rsid w:val="007D60BA"/>
    <w:rsid w:val="007D66D9"/>
    <w:rsid w:val="007E0D0E"/>
    <w:rsid w:val="007E2408"/>
    <w:rsid w:val="007E597F"/>
    <w:rsid w:val="007F368A"/>
    <w:rsid w:val="007F62C7"/>
    <w:rsid w:val="007F7B7F"/>
    <w:rsid w:val="00801C20"/>
    <w:rsid w:val="00804F65"/>
    <w:rsid w:val="00805023"/>
    <w:rsid w:val="00810C68"/>
    <w:rsid w:val="00817561"/>
    <w:rsid w:val="00832682"/>
    <w:rsid w:val="00836B73"/>
    <w:rsid w:val="00837324"/>
    <w:rsid w:val="00855240"/>
    <w:rsid w:val="008655E4"/>
    <w:rsid w:val="00866438"/>
    <w:rsid w:val="00866FF0"/>
    <w:rsid w:val="008719E7"/>
    <w:rsid w:val="00874506"/>
    <w:rsid w:val="0089598C"/>
    <w:rsid w:val="008A5FF9"/>
    <w:rsid w:val="008B31C6"/>
    <w:rsid w:val="008B3B28"/>
    <w:rsid w:val="008B610A"/>
    <w:rsid w:val="008D0164"/>
    <w:rsid w:val="008D071F"/>
    <w:rsid w:val="008E2818"/>
    <w:rsid w:val="008E288D"/>
    <w:rsid w:val="008E4040"/>
    <w:rsid w:val="008E4C36"/>
    <w:rsid w:val="0090292E"/>
    <w:rsid w:val="00911BEA"/>
    <w:rsid w:val="00921EE9"/>
    <w:rsid w:val="00923BE1"/>
    <w:rsid w:val="00932EE4"/>
    <w:rsid w:val="009334F4"/>
    <w:rsid w:val="00934293"/>
    <w:rsid w:val="009366D7"/>
    <w:rsid w:val="009445D5"/>
    <w:rsid w:val="009473F1"/>
    <w:rsid w:val="00954010"/>
    <w:rsid w:val="00956BA5"/>
    <w:rsid w:val="00961A15"/>
    <w:rsid w:val="0097157C"/>
    <w:rsid w:val="00975E0D"/>
    <w:rsid w:val="009969DD"/>
    <w:rsid w:val="009A1D7C"/>
    <w:rsid w:val="009B0CE3"/>
    <w:rsid w:val="009F042D"/>
    <w:rsid w:val="009F0B5F"/>
    <w:rsid w:val="00A10399"/>
    <w:rsid w:val="00A15281"/>
    <w:rsid w:val="00A2523A"/>
    <w:rsid w:val="00A255C3"/>
    <w:rsid w:val="00A339FF"/>
    <w:rsid w:val="00A35A23"/>
    <w:rsid w:val="00A36488"/>
    <w:rsid w:val="00A423D8"/>
    <w:rsid w:val="00A45B8D"/>
    <w:rsid w:val="00A46B74"/>
    <w:rsid w:val="00A501BF"/>
    <w:rsid w:val="00A53806"/>
    <w:rsid w:val="00A74B1E"/>
    <w:rsid w:val="00A96E3A"/>
    <w:rsid w:val="00AA3149"/>
    <w:rsid w:val="00AB36B6"/>
    <w:rsid w:val="00AB3E27"/>
    <w:rsid w:val="00AB5499"/>
    <w:rsid w:val="00AB5BD5"/>
    <w:rsid w:val="00AC203A"/>
    <w:rsid w:val="00AE6BFC"/>
    <w:rsid w:val="00B04518"/>
    <w:rsid w:val="00B0557F"/>
    <w:rsid w:val="00B333BD"/>
    <w:rsid w:val="00B3441E"/>
    <w:rsid w:val="00B42081"/>
    <w:rsid w:val="00B42E5A"/>
    <w:rsid w:val="00B54FFF"/>
    <w:rsid w:val="00B57A67"/>
    <w:rsid w:val="00B607E1"/>
    <w:rsid w:val="00B64DF9"/>
    <w:rsid w:val="00B67955"/>
    <w:rsid w:val="00B67CFB"/>
    <w:rsid w:val="00B75B64"/>
    <w:rsid w:val="00B94422"/>
    <w:rsid w:val="00BA02C2"/>
    <w:rsid w:val="00BA3E4D"/>
    <w:rsid w:val="00BA507C"/>
    <w:rsid w:val="00BA6529"/>
    <w:rsid w:val="00BB0CEF"/>
    <w:rsid w:val="00BD3902"/>
    <w:rsid w:val="00BD6E13"/>
    <w:rsid w:val="00BF4B49"/>
    <w:rsid w:val="00BF5267"/>
    <w:rsid w:val="00C04CAE"/>
    <w:rsid w:val="00C05274"/>
    <w:rsid w:val="00C12E54"/>
    <w:rsid w:val="00C13A69"/>
    <w:rsid w:val="00C22248"/>
    <w:rsid w:val="00C3746D"/>
    <w:rsid w:val="00C7041E"/>
    <w:rsid w:val="00C82209"/>
    <w:rsid w:val="00C87380"/>
    <w:rsid w:val="00C90DD2"/>
    <w:rsid w:val="00C92B55"/>
    <w:rsid w:val="00C94624"/>
    <w:rsid w:val="00CA4100"/>
    <w:rsid w:val="00CB682F"/>
    <w:rsid w:val="00CC5711"/>
    <w:rsid w:val="00CC6B8C"/>
    <w:rsid w:val="00CD4C2C"/>
    <w:rsid w:val="00CE492D"/>
    <w:rsid w:val="00CE5376"/>
    <w:rsid w:val="00D04F17"/>
    <w:rsid w:val="00D101D0"/>
    <w:rsid w:val="00D169A7"/>
    <w:rsid w:val="00D446DB"/>
    <w:rsid w:val="00D61A6B"/>
    <w:rsid w:val="00D83046"/>
    <w:rsid w:val="00D83C62"/>
    <w:rsid w:val="00DB301D"/>
    <w:rsid w:val="00DB792C"/>
    <w:rsid w:val="00DC06F3"/>
    <w:rsid w:val="00DC0B70"/>
    <w:rsid w:val="00DC27F4"/>
    <w:rsid w:val="00DC2DBC"/>
    <w:rsid w:val="00DD32A2"/>
    <w:rsid w:val="00DD342B"/>
    <w:rsid w:val="00DD5EEF"/>
    <w:rsid w:val="00DE125D"/>
    <w:rsid w:val="00DE2A3F"/>
    <w:rsid w:val="00DE3075"/>
    <w:rsid w:val="00DE6B7B"/>
    <w:rsid w:val="00DF2874"/>
    <w:rsid w:val="00E0634B"/>
    <w:rsid w:val="00E171A0"/>
    <w:rsid w:val="00E2774D"/>
    <w:rsid w:val="00E309FB"/>
    <w:rsid w:val="00E32F63"/>
    <w:rsid w:val="00E354AB"/>
    <w:rsid w:val="00E40AC3"/>
    <w:rsid w:val="00E56FA6"/>
    <w:rsid w:val="00E570F9"/>
    <w:rsid w:val="00E62373"/>
    <w:rsid w:val="00E7454E"/>
    <w:rsid w:val="00E8295F"/>
    <w:rsid w:val="00E83D0C"/>
    <w:rsid w:val="00E85095"/>
    <w:rsid w:val="00E906CF"/>
    <w:rsid w:val="00EA49E5"/>
    <w:rsid w:val="00EA7854"/>
    <w:rsid w:val="00EB3009"/>
    <w:rsid w:val="00EC268D"/>
    <w:rsid w:val="00EC6110"/>
    <w:rsid w:val="00F06ACB"/>
    <w:rsid w:val="00F14E27"/>
    <w:rsid w:val="00F209DB"/>
    <w:rsid w:val="00F2244B"/>
    <w:rsid w:val="00F22E03"/>
    <w:rsid w:val="00F3046E"/>
    <w:rsid w:val="00F43D6F"/>
    <w:rsid w:val="00F46609"/>
    <w:rsid w:val="00F51C46"/>
    <w:rsid w:val="00F81E1A"/>
    <w:rsid w:val="00F8407C"/>
    <w:rsid w:val="00F97F8A"/>
    <w:rsid w:val="00FC238F"/>
    <w:rsid w:val="00FC2C13"/>
    <w:rsid w:val="00FD00D8"/>
    <w:rsid w:val="00FF1E60"/>
    <w:rsid w:val="2D7824C2"/>
    <w:rsid w:val="3C345362"/>
    <w:rsid w:val="45F41CE0"/>
    <w:rsid w:val="4DCD2760"/>
    <w:rsid w:val="514C0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efaultImageDpi w14:val="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0" w:semiHidden="0" w:name="header"/>
    <w:lsdException w:qFormat="1" w:unhideWhenUsed="0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0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4"/>
      <w:lang w:val="en-US" w:eastAsia="zh-CN" w:bidi="ar-SA"/>
    </w:rPr>
  </w:style>
  <w:style w:type="character" w:default="1" w:styleId="10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8"/>
    <w:semiHidden/>
    <w:unhideWhenUsed/>
    <w:uiPriority w:val="99"/>
    <w:pPr>
      <w:jc w:val="left"/>
    </w:pPr>
  </w:style>
  <w:style w:type="paragraph" w:styleId="3">
    <w:name w:val="Balloon Text"/>
    <w:basedOn w:val="1"/>
    <w:link w:val="17"/>
    <w:semiHidden/>
    <w:unhideWhenUsed/>
    <w:uiPriority w:val="99"/>
    <w:rPr>
      <w:sz w:val="18"/>
      <w:szCs w:val="18"/>
    </w:rPr>
  </w:style>
  <w:style w:type="paragraph" w:styleId="4">
    <w:name w:val="footer"/>
    <w:basedOn w:val="1"/>
    <w:link w:val="15"/>
    <w:qFormat/>
    <w:uiPriority w:val="0"/>
    <w:pPr>
      <w:tabs>
        <w:tab w:val="center" w:pos="4153"/>
        <w:tab w:val="right" w:pos="8306"/>
      </w:tabs>
      <w:snapToGrid w:val="0"/>
      <w:jc w:val="left"/>
    </w:pPr>
    <w:rPr>
      <w:rFonts w:ascii="Times New Roman" w:hAnsi="Times New Roman"/>
      <w:sz w:val="18"/>
      <w:szCs w:val="18"/>
    </w:rPr>
  </w:style>
  <w:style w:type="paragraph" w:styleId="5">
    <w:name w:val="header"/>
    <w:basedOn w:val="1"/>
    <w:link w:val="14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rFonts w:ascii="Times New Roman" w:hAnsi="Times New Roman"/>
      <w:sz w:val="18"/>
      <w:szCs w:val="18"/>
    </w:rPr>
  </w:style>
  <w:style w:type="paragraph" w:styleId="6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styleId="7">
    <w:name w:val="annotation subject"/>
    <w:basedOn w:val="2"/>
    <w:next w:val="2"/>
    <w:link w:val="19"/>
    <w:semiHidden/>
    <w:unhideWhenUsed/>
    <w:qFormat/>
    <w:uiPriority w:val="99"/>
    <w:rPr>
      <w:b/>
      <w:bCs/>
    </w:rPr>
  </w:style>
  <w:style w:type="table" w:styleId="9">
    <w:name w:val="Table Grid"/>
    <w:basedOn w:val="8"/>
    <w:qFormat/>
    <w:uiPriority w:val="0"/>
    <w:rPr>
      <w:rFonts w:ascii="等线" w:hAnsi="等线" w:eastAsia="等线"/>
      <w:kern w:val="2"/>
      <w:sz w:val="21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1">
    <w:name w:val="Emphasis"/>
    <w:qFormat/>
    <w:uiPriority w:val="0"/>
    <w:rPr>
      <w:rFonts w:ascii="Times New Roman" w:hAnsi="Times New Roman" w:eastAsia="宋体" w:cs="Times New Roman"/>
      <w:i/>
    </w:rPr>
  </w:style>
  <w:style w:type="character" w:styleId="12">
    <w:name w:val="Hyperlink"/>
    <w:unhideWhenUsed/>
    <w:qFormat/>
    <w:uiPriority w:val="99"/>
    <w:rPr>
      <w:rFonts w:ascii="Times New Roman" w:hAnsi="Times New Roman" w:eastAsia="宋体" w:cs="Times New Roman"/>
      <w:color w:val="0563C1"/>
      <w:u w:val="single"/>
    </w:rPr>
  </w:style>
  <w:style w:type="character" w:styleId="13">
    <w:name w:val="annotation reference"/>
    <w:semiHidden/>
    <w:unhideWhenUsed/>
    <w:qFormat/>
    <w:uiPriority w:val="99"/>
    <w:rPr>
      <w:rFonts w:ascii="Times New Roman" w:hAnsi="Times New Roman" w:eastAsia="宋体" w:cs="Times New Roman"/>
      <w:sz w:val="21"/>
      <w:szCs w:val="21"/>
    </w:rPr>
  </w:style>
  <w:style w:type="character" w:customStyle="1" w:styleId="14">
    <w:name w:val="页眉 Char"/>
    <w:link w:val="5"/>
    <w:qFormat/>
    <w:uiPriority w:val="0"/>
    <w:rPr>
      <w:rFonts w:ascii="Calibri" w:hAnsi="Calibri" w:eastAsia="宋体" w:cs="Times New Roman"/>
      <w:kern w:val="2"/>
      <w:sz w:val="18"/>
      <w:szCs w:val="18"/>
    </w:rPr>
  </w:style>
  <w:style w:type="character" w:customStyle="1" w:styleId="15">
    <w:name w:val="页脚 Char"/>
    <w:link w:val="4"/>
    <w:qFormat/>
    <w:uiPriority w:val="0"/>
    <w:rPr>
      <w:rFonts w:ascii="Calibri" w:hAnsi="Calibri" w:eastAsia="宋体" w:cs="Times New Roman"/>
      <w:kern w:val="2"/>
      <w:sz w:val="18"/>
      <w:szCs w:val="18"/>
    </w:rPr>
  </w:style>
  <w:style w:type="character" w:customStyle="1" w:styleId="16">
    <w:name w:val="未处理的提及1"/>
    <w:semiHidden/>
    <w:unhideWhenUsed/>
    <w:qFormat/>
    <w:uiPriority w:val="99"/>
    <w:rPr>
      <w:rFonts w:ascii="Times New Roman" w:hAnsi="Times New Roman" w:eastAsia="宋体" w:cs="Times New Roman"/>
      <w:color w:val="605E5C"/>
      <w:shd w:val="clear" w:color="auto" w:fill="E1DFDD"/>
    </w:rPr>
  </w:style>
  <w:style w:type="character" w:customStyle="1" w:styleId="17">
    <w:name w:val="批注框文本 Char"/>
    <w:link w:val="3"/>
    <w:semiHidden/>
    <w:qFormat/>
    <w:uiPriority w:val="99"/>
    <w:rPr>
      <w:rFonts w:ascii="Calibri" w:hAnsi="Calibri" w:eastAsia="宋体" w:cs="Times New Roman"/>
      <w:kern w:val="2"/>
      <w:sz w:val="18"/>
      <w:szCs w:val="18"/>
    </w:rPr>
  </w:style>
  <w:style w:type="character" w:customStyle="1" w:styleId="18">
    <w:name w:val="批注文字 Char"/>
    <w:link w:val="2"/>
    <w:semiHidden/>
    <w:qFormat/>
    <w:uiPriority w:val="99"/>
    <w:rPr>
      <w:rFonts w:ascii="Calibri" w:hAnsi="Calibri" w:eastAsia="宋体" w:cs="Times New Roman"/>
      <w:kern w:val="2"/>
      <w:sz w:val="21"/>
      <w:szCs w:val="24"/>
    </w:rPr>
  </w:style>
  <w:style w:type="character" w:customStyle="1" w:styleId="19">
    <w:name w:val="批注主题 Char"/>
    <w:link w:val="7"/>
    <w:semiHidden/>
    <w:qFormat/>
    <w:uiPriority w:val="99"/>
    <w:rPr>
      <w:rFonts w:ascii="Calibri" w:hAnsi="Calibri" w:eastAsia="宋体" w:cs="Times New Roman"/>
      <w:b/>
      <w:bCs/>
      <w:kern w:val="2"/>
      <w:sz w:val="21"/>
      <w:szCs w:val="24"/>
    </w:rPr>
  </w:style>
  <w:style w:type="paragraph" w:customStyle="1" w:styleId="20">
    <w:name w:val="Revision"/>
    <w:hidden/>
    <w:semiHidden/>
    <w:qFormat/>
    <w:uiPriority w:val="99"/>
    <w:rPr>
      <w:rFonts w:ascii="Calibri" w:hAnsi="Calibri" w:eastAsia="宋体" w:cs="Times New Roman"/>
      <w:kern w:val="2"/>
      <w:sz w:val="21"/>
      <w:szCs w:val="24"/>
      <w:lang w:val="en-US" w:eastAsia="zh-CN" w:bidi="ar-SA"/>
    </w:rPr>
  </w:style>
  <w:style w:type="paragraph" w:styleId="21">
    <w:name w:val="List Paragraph"/>
    <w:basedOn w:val="1"/>
    <w:qFormat/>
    <w:uiPriority w:val="34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2694A8-CA7A-4178-8532-0258D0F97D6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icrosoft</Company>
  <Pages>1</Pages>
  <Words>149</Words>
  <Characters>149</Characters>
  <Lines>4</Lines>
  <Paragraphs>1</Paragraphs>
  <TotalTime>1</TotalTime>
  <ScaleCrop>false</ScaleCrop>
  <LinksUpToDate>false</LinksUpToDate>
  <CharactersWithSpaces>153</CharactersWithSpaces>
  <Application>WPS Office_11.1.0.1298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31T06:47:00Z</dcterms:created>
  <dc:creator>Lenovo</dc:creator>
  <cp:lastModifiedBy>BAOQQ</cp:lastModifiedBy>
  <cp:lastPrinted>2022-05-31T02:30:00Z</cp:lastPrinted>
  <dcterms:modified xsi:type="dcterms:W3CDTF">2022-12-28T03:41:21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980</vt:lpwstr>
  </property>
  <property fmtid="{D5CDD505-2E9C-101B-9397-08002B2CF9AE}" pid="3" name="ICV">
    <vt:lpwstr>AE5348E98807416283D5ECB5CF5D2B77</vt:lpwstr>
  </property>
</Properties>
</file>